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7383" w:rsidRDefault="00B741BE" w:rsidP="00965D17">
      <w:pPr>
        <w:pStyle w:val="a3"/>
      </w:pPr>
      <w:r>
        <w:t>Kuanghua Qiao</w:t>
      </w:r>
    </w:p>
    <w:p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:rsidR="00965D17" w:rsidRPr="00005FAA" w:rsidRDefault="00B741BE" w:rsidP="00965D17">
      <w:pPr>
        <w:pStyle w:val="a5"/>
      </w:pPr>
      <w:r>
        <w:t>June 19, 2018</w:t>
      </w:r>
    </w:p>
    <w:p w:rsidR="0076387D" w:rsidRDefault="00B741BE" w:rsidP="0076387D">
      <w:pPr>
        <w:pStyle w:val="a6"/>
      </w:pPr>
      <w:r>
        <w:t xml:space="preserve">Cover letter for </w:t>
      </w:r>
      <w:r w:rsidRPr="00B741BE">
        <w:t>Data Science Intern</w:t>
      </w:r>
    </w:p>
    <w:p w:rsidR="0076387D" w:rsidRDefault="00B741BE" w:rsidP="0076387D">
      <w:pPr>
        <w:pStyle w:val="a6"/>
      </w:pPr>
      <w:r w:rsidRPr="00760AD3">
        <w:rPr>
          <w:noProof/>
        </w:rPr>
        <w:t>BMMTech</w:t>
      </w:r>
      <w:r w:rsidRPr="00B741BE">
        <w:t xml:space="preserve"> Canada Corp</w:t>
      </w:r>
    </w:p>
    <w:p w:rsidR="00965D17" w:rsidRDefault="00B741BE" w:rsidP="0076387D">
      <w:pPr>
        <w:pStyle w:val="a6"/>
      </w:pPr>
      <w:r w:rsidRPr="00B741BE">
        <w:t>Toronto, ON</w:t>
      </w:r>
    </w:p>
    <w:p w:rsidR="00965D17" w:rsidRDefault="001B539D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B741BE">
            <w:t>The recruitment manager</w:t>
          </w:r>
        </w:sdtContent>
      </w:sdt>
      <w:r w:rsidR="00965D17" w:rsidRPr="00B741BE">
        <w:rPr>
          <w:lang w:bidi="zh-CN"/>
        </w:rPr>
        <w:t>：</w:t>
      </w:r>
    </w:p>
    <w:p w:rsidR="00AE163B" w:rsidRDefault="00B833AC" w:rsidP="004765C4">
      <w:r>
        <w:t xml:space="preserve">I am an electrical engineering student from York University. </w:t>
      </w:r>
      <w:r w:rsidR="004765C4">
        <w:t xml:space="preserve">I </w:t>
      </w:r>
      <w:r>
        <w:t xml:space="preserve">got attracted to </w:t>
      </w:r>
      <w:r w:rsidR="004765C4">
        <w:t xml:space="preserve">this </w:t>
      </w:r>
      <w:r w:rsidR="004765C4" w:rsidRPr="00B741BE">
        <w:t>Data Science Intern</w:t>
      </w:r>
      <w:r w:rsidR="004765C4">
        <w:t xml:space="preserve"> </w:t>
      </w:r>
      <w:r>
        <w:t xml:space="preserve">I found </w:t>
      </w:r>
      <w:r w:rsidR="004765C4">
        <w:t>on Indeed</w:t>
      </w:r>
      <w:r>
        <w:t>. Although my skills may not be a perfect fit for your requirement, I am passionate about data science and constantly improving</w:t>
      </w:r>
      <w:r w:rsidR="00760AD3">
        <w:t xml:space="preserve"> with my phenomenal ability to learn</w:t>
      </w:r>
      <w:r>
        <w:t xml:space="preserve">. </w:t>
      </w:r>
    </w:p>
    <w:p w:rsidR="00760AD3" w:rsidRDefault="00DE004D" w:rsidP="004765C4">
      <w:r>
        <w:t>I am proficient with Java and MATLAB</w:t>
      </w:r>
      <w:r w:rsidR="00760AD3">
        <w:t>, which lays a solid ground for my ability to implement algorithms</w:t>
      </w:r>
      <w:r>
        <w:t xml:space="preserve">; </w:t>
      </w:r>
      <w:r w:rsidR="00760AD3">
        <w:t xml:space="preserve">I have </w:t>
      </w:r>
      <w:r w:rsidR="00760AD3" w:rsidRPr="00760AD3">
        <w:rPr>
          <w:noProof/>
        </w:rPr>
        <w:t>self-learnt</w:t>
      </w:r>
      <w:r w:rsidR="00760AD3">
        <w:t xml:space="preserve"> </w:t>
      </w:r>
      <w:r>
        <w:t xml:space="preserve">coding </w:t>
      </w:r>
      <w:r w:rsidR="00C04EA4">
        <w:t xml:space="preserve">and visualizing data </w:t>
      </w:r>
      <w:r>
        <w:t>in Python</w:t>
      </w:r>
      <w:r w:rsidR="00C04EA4">
        <w:t>;</w:t>
      </w:r>
      <w:r w:rsidR="00CA4C89">
        <w:t xml:space="preserve"> I </w:t>
      </w:r>
      <w:r w:rsidR="00904E2C">
        <w:t>can</w:t>
      </w:r>
      <w:r w:rsidR="00CA4C89">
        <w:t xml:space="preserve"> pick up tasks in which I have no experience with,</w:t>
      </w:r>
      <w:r w:rsidR="00760AD3">
        <w:t xml:space="preserve"> </w:t>
      </w:r>
      <w:r w:rsidR="00CA4C89">
        <w:t>as I have done so during my research experience</w:t>
      </w:r>
      <w:r w:rsidR="00760AD3">
        <w:t xml:space="preserve"> such as C#, Bluetooth, PCB design. </w:t>
      </w:r>
    </w:p>
    <w:p w:rsidR="00904E2C" w:rsidRDefault="000A6126" w:rsidP="004765C4">
      <w:r>
        <w:t xml:space="preserve">As an electrical engineer I have developed my </w:t>
      </w:r>
      <w:r w:rsidRPr="000A6126">
        <w:t>analytical and logical skills</w:t>
      </w:r>
      <w:r>
        <w:t>,</w:t>
      </w:r>
      <w:r w:rsidR="00A80D4A">
        <w:t xml:space="preserve"> as well as team collaboration skills</w:t>
      </w:r>
      <w:r w:rsidR="00B51716">
        <w:t xml:space="preserve"> through various assignments and project during my school year. In addition, I am a native mandarin speaker.</w:t>
      </w:r>
      <w:bookmarkStart w:id="0" w:name="_GoBack"/>
      <w:bookmarkEnd w:id="0"/>
    </w:p>
    <w:p w:rsidR="00965D17" w:rsidRDefault="00B833AC" w:rsidP="004765C4">
      <w:r>
        <w:t xml:space="preserve">Together with my learning skills and already solid programming </w:t>
      </w:r>
      <w:r w:rsidRPr="00760AD3">
        <w:rPr>
          <w:noProof/>
        </w:rPr>
        <w:t>mindset</w:t>
      </w:r>
      <w:r w:rsidR="00760AD3" w:rsidRPr="00760AD3">
        <w:rPr>
          <w:noProof/>
        </w:rPr>
        <w:t>,</w:t>
      </w:r>
      <w:r>
        <w:t xml:space="preserve"> I have </w:t>
      </w:r>
      <w:r w:rsidR="00760AD3" w:rsidRPr="00760AD3">
        <w:rPr>
          <w:noProof/>
        </w:rPr>
        <w:t>e</w:t>
      </w:r>
      <w:r w:rsidRPr="00760AD3">
        <w:rPr>
          <w:noProof/>
        </w:rPr>
        <w:t>very</w:t>
      </w:r>
      <w:r>
        <w:t xml:space="preserve"> confidence</w:t>
      </w:r>
      <w:r w:rsidR="002C1629">
        <w:t xml:space="preserve"> that I would be </w:t>
      </w:r>
      <w:r w:rsidR="00760AD3">
        <w:t xml:space="preserve">a </w:t>
      </w:r>
      <w:r w:rsidR="00AE163B" w:rsidRPr="00760AD3">
        <w:rPr>
          <w:noProof/>
        </w:rPr>
        <w:t>viable</w:t>
      </w:r>
      <w:r w:rsidR="00AE163B">
        <w:t xml:space="preserve"> candidate</w:t>
      </w:r>
      <w:r w:rsidR="002C1629">
        <w:t>.</w:t>
      </w:r>
    </w:p>
    <w:p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:rsidR="00302A2C" w:rsidRPr="00302A2C" w:rsidRDefault="00B741BE" w:rsidP="00302A2C">
          <w:pPr>
            <w:pStyle w:val="ad"/>
          </w:pPr>
          <w:r>
            <w:t>Kuanghua Qiao</w:t>
          </w:r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539D" w:rsidRDefault="001B539D">
      <w:pPr>
        <w:spacing w:after="0"/>
      </w:pPr>
      <w:r>
        <w:separator/>
      </w:r>
    </w:p>
  </w:endnote>
  <w:endnote w:type="continuationSeparator" w:id="0">
    <w:p w:rsidR="001B539D" w:rsidRDefault="001B53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539D" w:rsidRDefault="001B539D">
      <w:pPr>
        <w:spacing w:after="0"/>
      </w:pPr>
      <w:r>
        <w:separator/>
      </w:r>
    </w:p>
  </w:footnote>
  <w:footnote w:type="continuationSeparator" w:id="0">
    <w:p w:rsidR="001B539D" w:rsidRDefault="001B539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qQUApR2SJywAAAA="/>
  </w:docVars>
  <w:rsids>
    <w:rsidRoot w:val="00B741BE"/>
    <w:rsid w:val="000A6126"/>
    <w:rsid w:val="000D5AB1"/>
    <w:rsid w:val="001B539D"/>
    <w:rsid w:val="002045EB"/>
    <w:rsid w:val="00293B83"/>
    <w:rsid w:val="00294B63"/>
    <w:rsid w:val="002C1629"/>
    <w:rsid w:val="00302A2C"/>
    <w:rsid w:val="00381669"/>
    <w:rsid w:val="003D127B"/>
    <w:rsid w:val="004765C4"/>
    <w:rsid w:val="0052105A"/>
    <w:rsid w:val="005540FD"/>
    <w:rsid w:val="00673C35"/>
    <w:rsid w:val="006A3CE7"/>
    <w:rsid w:val="00760AD3"/>
    <w:rsid w:val="0076387D"/>
    <w:rsid w:val="008F15C5"/>
    <w:rsid w:val="00904E2C"/>
    <w:rsid w:val="00965D17"/>
    <w:rsid w:val="00A27383"/>
    <w:rsid w:val="00A736B0"/>
    <w:rsid w:val="00A80D4A"/>
    <w:rsid w:val="00AE163B"/>
    <w:rsid w:val="00B51716"/>
    <w:rsid w:val="00B741BE"/>
    <w:rsid w:val="00B833AC"/>
    <w:rsid w:val="00C04EA4"/>
    <w:rsid w:val="00C83E3C"/>
    <w:rsid w:val="00CA4C89"/>
    <w:rsid w:val="00CF1F5F"/>
    <w:rsid w:val="00D02A74"/>
    <w:rsid w:val="00D905F1"/>
    <w:rsid w:val="00DE004D"/>
    <w:rsid w:val="00DF56DD"/>
    <w:rsid w:val="00F7560F"/>
    <w:rsid w:val="00FE2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914C7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1D20A9"/>
    <w:rsid w:val="00246290"/>
    <w:rsid w:val="003516AF"/>
    <w:rsid w:val="00942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The recruitment manager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318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Kuanghua Qiao</cp:lastModifiedBy>
  <cp:revision>4</cp:revision>
  <dcterms:created xsi:type="dcterms:W3CDTF">2018-06-19T23:38:00Z</dcterms:created>
  <dcterms:modified xsi:type="dcterms:W3CDTF">2018-06-21T21:16:00Z</dcterms:modified>
</cp:coreProperties>
</file>